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Italy</w:t>
      </w:r>
      <w:r>
        <w:t xml:space="preserve"> </w:t>
      </w:r>
      <w:r>
        <w:t xml:space="preserve">Rome</w:t>
      </w:r>
    </w:p>
    <w:bookmarkStart w:id="20" w:name="X78ab0d4dcb9d48a5673322ebab64df20ae3b311"/>
    <w:p>
      <w:pPr>
        <w:pStyle w:val="Heading1"/>
      </w:pPr>
      <w:r>
        <w:t xml:space="preserve">Cover Letter for the Position of Accountant in Italy Rome</w:t>
      </w:r>
    </w:p>
    <w:p>
      <w:pPr>
        <w:pStyle w:val="FirstParagraph"/>
      </w:pPr>
      <w:r>
        <w:t xml:space="preserve">Dear [Hiring Manager's Name],</w:t>
      </w:r>
    </w:p>
    <w:p>
      <w:pPr>
        <w:pStyle w:val="BodyText"/>
      </w:pPr>
      <w:r>
        <w:t xml:space="preserve">I am writing to express my sincere interest in the Accountant position at your esteemed organization, located in the vibrant and culturally rich city of Italy Rome. As a dedicated and detail-oriented accounting professional with a strong foundation in financial management, I am eager to contribute my expertise to a dynamic team while immersing myself in the unique business landscape of Italy Rome. This opportunity aligns perfectly with my career goals and passion for ensuring financial accuracy, compliance, and strategic decision-making.</w:t>
      </w:r>
    </w:p>
    <w:p>
      <w:pPr>
        <w:pStyle w:val="BodyText"/>
      </w:pPr>
      <w:r>
        <w:t xml:space="preserve">With [X years] of experience in accounting and financial services, I have developed a comprehensive understanding of financial reporting, tax compliance, budgeting, and auditing processes. My background includes working with both local and international clients across diverse industries such as manufacturing, hospitality, and technology. This experience has equipped me with the ability to navigate complex financial systems while maintaining a commitment to precision and integrity—qualities that are particularly critical in the Italian market where adherence to regulatory frameworks is paramount.</w:t>
      </w:r>
    </w:p>
    <w:p>
      <w:pPr>
        <w:pStyle w:val="BodyText"/>
      </w:pPr>
      <w:r>
        <w:t xml:space="preserve">What draws me most to Italy Rome is its role as a global hub for commerce, innovation, and cultural exchange. The city’s blend of historical significance and modern economic vitality creates an exciting environment for professionals who seek to contribute to a thriving business ecosystem. I am particularly intrigued by the opportunity to work within this context, where my skills in financial analysis and strategic planning can support organizations in achieving their goals while respecting the nuances of Italian accounting standards and tax regulations.</w:t>
      </w:r>
    </w:p>
    <w:p>
      <w:pPr>
        <w:pStyle w:val="BodyText"/>
      </w:pPr>
      <w:r>
        <w:t xml:space="preserve">As an Accountant, I pride myself on my ability to translate complex financial data into actionable insights. My technical proficiency includes expertise in accounting software such as SAP, QuickBooks, and Excel, as well as a deep understanding of Generally Accepted Accounting Principles (GAAP) and International Financial Reporting Standards (IFRS). In my previous roles, I have consistently demonstrated the ability to streamline financial processes, reduce operational costs, and ensure compliance with local and international regulations. For instance, in my role at [Previous Company Name], I implemented a new budgeting system that improved forecasting accuracy by 25% and reduced errors by 30%, directly contributing to the company’s profitability.</w:t>
      </w:r>
    </w:p>
    <w:p>
      <w:pPr>
        <w:pStyle w:val="BodyText"/>
      </w:pPr>
      <w:r>
        <w:t xml:space="preserve">Moreover, my experience working with multinational teams has honed my cross-cultural communication skills, which I believe are essential for success in Italy Rome. Understanding the local business practices, such as the importance of long-term relationships and meticulous documentation, has been a cornerstone of my approach to accounting. I am also familiar with the Italian tax system, including Value Added Tax (VAT) regulations and payroll compliance, which are critical for maintaining operational efficiency in this region.</w:t>
      </w:r>
    </w:p>
    <w:p>
      <w:pPr>
        <w:pStyle w:val="BodyText"/>
      </w:pPr>
      <w:r>
        <w:t xml:space="preserve">What sets me apart as an Accountant is my unwavering commitment to ethical practices and transparency. In Italy Rome, where trust and accountability are deeply valued, I believe these principles are non-negotiable. My work ethic is grounded in integrity, ensuring that every financial decision I make aligns with both organizational goals and legal requirements. This dedication has earned me the respect of colleagues and clients alike, who often commend my proactive approach to problem-solving and my ability to deliver results under pressure.</w:t>
      </w:r>
    </w:p>
    <w:p>
      <w:pPr>
        <w:pStyle w:val="BodyText"/>
      </w:pPr>
      <w:r>
        <w:t xml:space="preserve">I am particularly drawn to your organization because of its reputation for excellence in [mention specific aspect of the company, e.g., "innovative financial strategies" or "sustainable business practices"]. I am confident that my skills in financial analysis, combined with my adaptability and enthusiasm for learning, will enable me to contribute meaningfully to your team. Furthermore, I am eager to collaborate with professionals in Italy Rome who share a passion for precision and innovation in accounting.</w:t>
      </w:r>
    </w:p>
    <w:p>
      <w:pPr>
        <w:pStyle w:val="BodyText"/>
      </w:pPr>
      <w:r>
        <w:t xml:space="preserve">In addition to my technical expertise, I bring a strong sense of curiosity and a desire to grow professionally. I am currently pursuing [mention any relevant certifications or courses, e.g., "a certification in Italian tax law" or "a master’s degree in business administration"], which reflects my commitment to continuous learning. This ongoing education ensures that I stay abreast of the latest developments in accounting, including advancements in digital finance and sustainability reporting—areas that are increasingly relevant to businesses operating in Italy Rome.</w:t>
      </w:r>
    </w:p>
    <w:p>
      <w:pPr>
        <w:pStyle w:val="BodyText"/>
      </w:pPr>
      <w:r>
        <w:t xml:space="preserve">I would be thrilled to bring my experience, skills, and enthusiasm to your organization. I am available at your earliest convenience for an interview and would be happy to discuss how my background aligns with the needs of your team. Thank you for considering my application. I look forward to the possibility of contributing to the success of your company in Italy Rom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Italy Rome</dc:title>
  <dc:creator/>
  <dc:language>en</dc:language>
  <cp:keywords/>
  <dcterms:created xsi:type="dcterms:W3CDTF">2026-07-23T08:54:50Z</dcterms:created>
  <dcterms:modified xsi:type="dcterms:W3CDTF">2026-07-23T08:54:50Z</dcterms:modified>
</cp:coreProperties>
</file>

<file path=docProps/custom.xml><?xml version="1.0" encoding="utf-8"?>
<Properties xmlns="http://schemas.openxmlformats.org/officeDocument/2006/custom-properties" xmlns:vt="http://schemas.openxmlformats.org/officeDocument/2006/docPropsVTypes"/>
</file>